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463C" w:rsidRDefault="00A6024A" w:rsidP="00F5276F">
      <w:bookmarkStart w:id="0" w:name="_GoBack"/>
      <w:bookmarkEnd w:id="0"/>
      <w:r>
        <w:rPr>
          <w:noProof/>
          <w:lang w:val="en-IN" w:eastAsia="en-IN" w:bidi="ta-IN"/>
        </w:rPr>
        <w:drawing>
          <wp:anchor distT="0" distB="0" distL="114300" distR="114300" simplePos="0" relativeHeight="251675648" behindDoc="0" locked="0" layoutInCell="1" allowOverlap="1" wp14:anchorId="689349C7" wp14:editId="7582504D">
            <wp:simplePos x="0" y="0"/>
            <wp:positionH relativeFrom="page">
              <wp:posOffset>6821805</wp:posOffset>
            </wp:positionH>
            <wp:positionV relativeFrom="paragraph">
              <wp:posOffset>-74930</wp:posOffset>
            </wp:positionV>
            <wp:extent cx="882015" cy="1158240"/>
            <wp:effectExtent l="0" t="0" r="0" b="381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hot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01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192A">
        <w:rPr>
          <w:noProof/>
          <w:lang w:val="en-IN" w:eastAsia="en-IN" w:bidi="ta-I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BB8FAD2" wp14:editId="127B1CDD">
                <wp:simplePos x="0" y="0"/>
                <wp:positionH relativeFrom="column">
                  <wp:posOffset>-104775</wp:posOffset>
                </wp:positionH>
                <wp:positionV relativeFrom="paragraph">
                  <wp:posOffset>656590</wp:posOffset>
                </wp:positionV>
                <wp:extent cx="2641600" cy="9084310"/>
                <wp:effectExtent l="0" t="0" r="0" b="2540"/>
                <wp:wrapSquare wrapText="bothSides"/>
                <wp:docPr id="10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1600" cy="9084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142" w:type="dxa"/>
                              <w:tblInd w:w="-14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550"/>
                            </w:tblGrid>
                            <w:tr w:rsidR="00765304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765304" w:rsidRDefault="00765304" w:rsidP="009D0CEE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744A0969" wp14:editId="5757FAAD">
                                        <wp:extent cx="252000" cy="252000"/>
                                        <wp:effectExtent l="0" t="0" r="0" b="0"/>
                                        <wp:docPr id="36" name="Picture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 descr="World wide we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765304" w:rsidRPr="00027863" w:rsidRDefault="00C70472" w:rsidP="009D0CEE">
                                  <w:pPr>
                                    <w:pStyle w:val="NoSpacing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1F4E79" w:themeColor="accent1" w:themeShade="80"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hyperlink r:id="rId8" w:history="1">
                                    <w:r w:rsidR="00765304" w:rsidRPr="00027863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</w:rPr>
                                      <w:t>https://agilan-pro.web.app</w:t>
                                    </w:r>
                                  </w:hyperlink>
                                </w:p>
                              </w:tc>
                            </w:tr>
                            <w:tr w:rsidR="00765304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765304" w:rsidRDefault="00765304" w:rsidP="009D0CEE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4B52BC13" wp14:editId="4005F7EC">
                                        <wp:extent cx="252000" cy="252000"/>
                                        <wp:effectExtent l="0" t="0" r="0" b="0"/>
                                        <wp:docPr id="38" name="Picture 3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765304" w:rsidRPr="00027863" w:rsidRDefault="00C70472" w:rsidP="009D0CEE">
                                  <w:pPr>
                                    <w:pStyle w:val="NoSpacing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1F4E79" w:themeColor="accent1" w:themeShade="80"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hyperlink r:id="rId10" w:history="1">
                                    <w:r w:rsidR="00765304" w:rsidRPr="00027863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  <w:lang w:val="pl-PL"/>
                                      </w:rPr>
                                      <w:t>agilan2001</w:t>
                                    </w:r>
                                  </w:hyperlink>
                                </w:p>
                              </w:tc>
                            </w:tr>
                            <w:tr w:rsidR="00765304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765304" w:rsidRDefault="00765304" w:rsidP="009D0CEE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4004FC77" wp14:editId="1A563201">
                                        <wp:extent cx="252000" cy="252000"/>
                                        <wp:effectExtent l="0" t="0" r="0" b="0"/>
                                        <wp:docPr id="39" name="Picture 3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 descr="Linkedin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765304" w:rsidRPr="00027863" w:rsidRDefault="00C70472" w:rsidP="009D0CEE">
                                  <w:pPr>
                                    <w:pStyle w:val="NoSpacing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1F4E79" w:themeColor="accent1" w:themeShade="80"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hyperlink r:id="rId12" w:history="1">
                                    <w:r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  <w:lang w:val="pl-PL"/>
                                      </w:rPr>
                                      <w:t>Agilan's Profile</w:t>
                                    </w:r>
                                  </w:hyperlink>
                                </w:p>
                              </w:tc>
                            </w:tr>
                            <w:tr w:rsidR="003139E2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3139E2" w:rsidRDefault="003139E2" w:rsidP="003139E2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7BAC852C" wp14:editId="247DE19F">
                                        <wp:extent cx="252000" cy="252000"/>
                                        <wp:effectExtent l="0" t="0" r="0" b="0"/>
                                        <wp:docPr id="37" name="Picture 3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 descr="Gmail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3139E2" w:rsidRPr="00027863" w:rsidRDefault="00C70472" w:rsidP="003139E2">
                                  <w:pPr>
                                    <w:pStyle w:val="NoSpacing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1F4E79" w:themeColor="accent1" w:themeShade="80"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hyperlink r:id="rId14" w:history="1">
                                    <w:r w:rsidR="003139E2" w:rsidRPr="00027863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  <w:lang w:val="pl-PL"/>
                                      </w:rPr>
                                      <w:t>agilanvlr2001@gmail.com</w:t>
                                    </w:r>
                                  </w:hyperlink>
                                </w:p>
                              </w:tc>
                            </w:tr>
                            <w:tr w:rsidR="00E238E3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765304" w:rsidRDefault="00765304" w:rsidP="009D0CEE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77C922DB" wp14:editId="7A4B2B3C">
                                        <wp:extent cx="252000" cy="252000"/>
                                        <wp:effectExtent l="0" t="0" r="0" b="0"/>
                                        <wp:docPr id="40" name="Picture 4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 descr="Phone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765304" w:rsidRPr="00A7779A" w:rsidRDefault="00765304" w:rsidP="00C70472">
                                  <w:pPr>
                                    <w:pStyle w:val="NoSpacing"/>
                                    <w:rPr>
                                      <w:rFonts w:cstheme="minorHAnsi"/>
                                      <w:b/>
                                      <w:bCs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 w:rsidRPr="00A7779A">
                                    <w:rPr>
                                      <w:rFonts w:cstheme="minorHAnsi"/>
                                      <w:b/>
                                      <w:bCs/>
                                      <w:sz w:val="28"/>
                                      <w:szCs w:val="28"/>
                                      <w:lang w:val="pl-PL"/>
                                    </w:rPr>
                                    <w:t xml:space="preserve">+91 </w:t>
                                  </w:r>
                                  <w:r w:rsidR="00C70472">
                                    <w:rPr>
                                      <w:rFonts w:cstheme="minorHAnsi"/>
                                      <w:b/>
                                      <w:bCs/>
                                      <w:sz w:val="28"/>
                                      <w:szCs w:val="28"/>
                                      <w:lang w:val="pl-PL"/>
                                    </w:rPr>
                                    <w:t>8098255246</w:t>
                                  </w:r>
                                </w:p>
                              </w:tc>
                            </w:tr>
                          </w:tbl>
                          <w:p w:rsidR="0045192A" w:rsidRDefault="0045192A" w:rsidP="00B145DC">
                            <w:pPr>
                              <w:pStyle w:val="Heading1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:rsidR="00361F68" w:rsidRPr="00944B6B" w:rsidRDefault="00C31B0A" w:rsidP="00B145DC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:rsidR="00292971" w:rsidRPr="00FB632C" w:rsidRDefault="00C31B0A" w:rsidP="00292971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ogramming Languages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C and C++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Java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Python</w:t>
                            </w:r>
                          </w:p>
                          <w:p w:rsidR="00C31B0A" w:rsidRPr="00944B6B" w:rsidRDefault="00C31B0A" w:rsidP="00C31B0A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C31B0A" w:rsidRPr="00FB632C" w:rsidRDefault="00C31B0A" w:rsidP="00C31B0A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Web Technologies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HTML, CSS, JS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ReactJS and React-Native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944B6B">
                              <w:rPr>
                                <w:sz w:val="28"/>
                                <w:szCs w:val="28"/>
                              </w:rPr>
                              <w:t>JQuery</w:t>
                            </w:r>
                            <w:proofErr w:type="spellEnd"/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Bootstrap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944B6B">
                              <w:rPr>
                                <w:sz w:val="28"/>
                                <w:szCs w:val="28"/>
                              </w:rPr>
                              <w:t>NodeJS</w:t>
                            </w:r>
                            <w:proofErr w:type="spellEnd"/>
                          </w:p>
                          <w:p w:rsidR="00C31B0A" w:rsidRPr="00944B6B" w:rsidRDefault="00C31B0A" w:rsidP="00C31B0A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C31B0A" w:rsidRPr="00FB632C" w:rsidRDefault="00C31B0A" w:rsidP="00C31B0A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evelopment Technologies</w:t>
                            </w:r>
                          </w:p>
                          <w:p w:rsidR="00C31B0A" w:rsidRPr="00944B6B" w:rsidRDefault="00162452" w:rsidP="006F7428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GIT</w:t>
                            </w:r>
                            <w:r w:rsidR="00C31B0A" w:rsidRPr="00944B6B">
                              <w:rPr>
                                <w:sz w:val="28"/>
                                <w:szCs w:val="28"/>
                              </w:rPr>
                              <w:t xml:space="preserve"> Version Control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Firebase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AWS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944B6B">
                              <w:rPr>
                                <w:sz w:val="28"/>
                                <w:szCs w:val="28"/>
                              </w:rPr>
                              <w:t>Heroku</w:t>
                            </w:r>
                            <w:proofErr w:type="spellEnd"/>
                          </w:p>
                          <w:p w:rsidR="0045192A" w:rsidRDefault="0045192A" w:rsidP="00944B6B">
                            <w:pPr>
                              <w:pStyle w:val="Heading1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:rsidR="00944B6B" w:rsidRPr="00944B6B" w:rsidRDefault="00944B6B" w:rsidP="00944B6B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Interests</w:t>
                            </w:r>
                          </w:p>
                          <w:p w:rsidR="00944B6B" w:rsidRPr="00944B6B" w:rsidRDefault="00944B6B" w:rsidP="00CD206A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Web Development</w:t>
                            </w:r>
                          </w:p>
                          <w:p w:rsidR="00944B6B" w:rsidRPr="00944B6B" w:rsidRDefault="00FB632C" w:rsidP="00CD206A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Competitive Programming</w:t>
                            </w:r>
                          </w:p>
                          <w:p w:rsidR="00944B6B" w:rsidRDefault="00944B6B" w:rsidP="00CD206A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Machine Learning</w:t>
                            </w:r>
                          </w:p>
                          <w:p w:rsidR="0045192A" w:rsidRDefault="0045192A" w:rsidP="00C40654">
                            <w:pPr>
                              <w:pStyle w:val="Heading1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:rsidR="00C40654" w:rsidRPr="00944B6B" w:rsidRDefault="00C40654" w:rsidP="00C40654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Hobbies</w:t>
                            </w:r>
                          </w:p>
                          <w:p w:rsidR="00C40654" w:rsidRPr="00944B6B" w:rsidRDefault="00C40654" w:rsidP="00C40654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Quoran</w:t>
                            </w:r>
                            <w:proofErr w:type="spellEnd"/>
                          </w:p>
                          <w:p w:rsidR="00C40654" w:rsidRPr="00944B6B" w:rsidRDefault="00C40654" w:rsidP="00C40654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Sololearner</w:t>
                            </w:r>
                            <w:proofErr w:type="spellEnd"/>
                          </w:p>
                          <w:p w:rsidR="00FB632C" w:rsidRPr="00944B6B" w:rsidRDefault="00FB632C" w:rsidP="00944B6B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B8FAD2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8.25pt;margin-top:51.7pt;width:208pt;height:715.3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" filled="f" stroked="f">
                <v:textbox inset=",0,,0">
                  <w:txbxContent>
                    <w:tbl>
                      <w:tblPr>
                        <w:tblStyle w:val="TableGrid"/>
                        <w:tblW w:w="4142" w:type="dxa"/>
                        <w:tblInd w:w="-147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550"/>
                      </w:tblGrid>
                      <w:tr w:rsidR="00765304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765304" w:rsidRDefault="00765304" w:rsidP="009D0CEE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744A0969" wp14:editId="5757FAAD">
                                  <wp:extent cx="252000" cy="252000"/>
                                  <wp:effectExtent l="0" t="0" r="0" b="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World wide we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765304" w:rsidRPr="00027863" w:rsidRDefault="00C70472" w:rsidP="009D0CE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1F4E79" w:themeColor="accent1" w:themeShade="80"/>
                                <w:sz w:val="28"/>
                                <w:szCs w:val="28"/>
                                <w:lang w:val="pl-PL"/>
                              </w:rPr>
                            </w:pPr>
                            <w:hyperlink r:id="rId16" w:history="1">
                              <w:r w:rsidR="00765304" w:rsidRPr="00027863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</w:rPr>
                                <w:t>https://agilan-pro.web.app</w:t>
                              </w:r>
                            </w:hyperlink>
                          </w:p>
                        </w:tc>
                      </w:tr>
                      <w:tr w:rsidR="00765304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765304" w:rsidRDefault="00765304" w:rsidP="009D0CEE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4B52BC13" wp14:editId="4005F7EC">
                                  <wp:extent cx="252000" cy="252000"/>
                                  <wp:effectExtent l="0" t="0" r="0" b="0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765304" w:rsidRPr="00027863" w:rsidRDefault="00C70472" w:rsidP="009D0CE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1F4E79" w:themeColor="accent1" w:themeShade="80"/>
                                <w:sz w:val="28"/>
                                <w:szCs w:val="28"/>
                                <w:lang w:val="pl-PL"/>
                              </w:rPr>
                            </w:pPr>
                            <w:hyperlink r:id="rId17" w:history="1">
                              <w:r w:rsidR="00765304" w:rsidRPr="00027863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  <w:lang w:val="pl-PL"/>
                                </w:rPr>
                                <w:t>agilan2001</w:t>
                              </w:r>
                            </w:hyperlink>
                          </w:p>
                        </w:tc>
                      </w:tr>
                      <w:tr w:rsidR="00765304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765304" w:rsidRDefault="00765304" w:rsidP="009D0CEE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4004FC77" wp14:editId="1A563201">
                                  <wp:extent cx="252000" cy="252000"/>
                                  <wp:effectExtent l="0" t="0" r="0" b="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 descr="Linkedin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765304" w:rsidRPr="00027863" w:rsidRDefault="00C70472" w:rsidP="009D0CE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1F4E79" w:themeColor="accent1" w:themeShade="80"/>
                                <w:sz w:val="28"/>
                                <w:szCs w:val="28"/>
                                <w:lang w:val="pl-PL"/>
                              </w:rPr>
                            </w:pPr>
                            <w:hyperlink r:id="rId18" w:history="1">
                              <w:r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  <w:lang w:val="pl-PL"/>
                                </w:rPr>
                                <w:t>Agilan's Profile</w:t>
                              </w:r>
                            </w:hyperlink>
                          </w:p>
                        </w:tc>
                      </w:tr>
                      <w:tr w:rsidR="003139E2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3139E2" w:rsidRDefault="003139E2" w:rsidP="003139E2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7BAC852C" wp14:editId="247DE19F">
                                  <wp:extent cx="252000" cy="252000"/>
                                  <wp:effectExtent l="0" t="0" r="0" b="0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Gmail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3139E2" w:rsidRPr="00027863" w:rsidRDefault="00C70472" w:rsidP="003139E2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1F4E79" w:themeColor="accent1" w:themeShade="80"/>
                                <w:sz w:val="28"/>
                                <w:szCs w:val="28"/>
                                <w:lang w:val="pl-PL"/>
                              </w:rPr>
                            </w:pPr>
                            <w:hyperlink r:id="rId19" w:history="1">
                              <w:r w:rsidR="003139E2" w:rsidRPr="00027863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  <w:lang w:val="pl-PL"/>
                                </w:rPr>
                                <w:t>agilanvlr2001@gmail.com</w:t>
                              </w:r>
                            </w:hyperlink>
                          </w:p>
                        </w:tc>
                      </w:tr>
                      <w:tr w:rsidR="00E238E3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765304" w:rsidRDefault="00765304" w:rsidP="009D0CEE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77C922DB" wp14:editId="7A4B2B3C">
                                  <wp:extent cx="252000" cy="252000"/>
                                  <wp:effectExtent l="0" t="0" r="0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Phone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765304" w:rsidRPr="00A7779A" w:rsidRDefault="00765304" w:rsidP="00C70472">
                            <w:pPr>
                              <w:pStyle w:val="NoSpacing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lang w:val="pl-PL"/>
                              </w:rPr>
                            </w:pPr>
                            <w:r w:rsidRPr="00A7779A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lang w:val="pl-PL"/>
                              </w:rPr>
                              <w:t xml:space="preserve">+91 </w:t>
                            </w:r>
                            <w:r w:rsidR="00C7047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lang w:val="pl-PL"/>
                              </w:rPr>
                              <w:t>8098255246</w:t>
                            </w:r>
                          </w:p>
                        </w:tc>
                      </w:tr>
                    </w:tbl>
                    <w:p w:rsidR="0045192A" w:rsidRDefault="0045192A" w:rsidP="00B145DC">
                      <w:pPr>
                        <w:pStyle w:val="Heading1"/>
                        <w:rPr>
                          <w:sz w:val="2"/>
                          <w:szCs w:val="2"/>
                        </w:rPr>
                      </w:pPr>
                    </w:p>
                    <w:p w:rsidR="00361F68" w:rsidRPr="00944B6B" w:rsidRDefault="00C31B0A" w:rsidP="00B145DC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Skills</w:t>
                      </w:r>
                    </w:p>
                    <w:p w:rsidR="00292971" w:rsidRPr="00FB632C" w:rsidRDefault="00C31B0A" w:rsidP="00292971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B632C">
                        <w:rPr>
                          <w:b/>
                          <w:bCs/>
                          <w:sz w:val="28"/>
                          <w:szCs w:val="28"/>
                        </w:rPr>
                        <w:t>Programming Languages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C and C++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Java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Python</w:t>
                      </w:r>
                    </w:p>
                    <w:p w:rsidR="00C31B0A" w:rsidRPr="00944B6B" w:rsidRDefault="00C31B0A" w:rsidP="00C31B0A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  <w:p w:rsidR="00C31B0A" w:rsidRPr="00FB632C" w:rsidRDefault="00C31B0A" w:rsidP="00C31B0A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B632C">
                        <w:rPr>
                          <w:b/>
                          <w:bCs/>
                          <w:sz w:val="28"/>
                          <w:szCs w:val="28"/>
                        </w:rPr>
                        <w:t>Web Technologies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HTML, CSS, JS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ReactJS and React-Native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944B6B">
                        <w:rPr>
                          <w:sz w:val="28"/>
                          <w:szCs w:val="28"/>
                        </w:rPr>
                        <w:t>JQuery</w:t>
                      </w:r>
                      <w:proofErr w:type="spellEnd"/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Bootstrap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944B6B">
                        <w:rPr>
                          <w:sz w:val="28"/>
                          <w:szCs w:val="28"/>
                        </w:rPr>
                        <w:t>NodeJS</w:t>
                      </w:r>
                      <w:proofErr w:type="spellEnd"/>
                    </w:p>
                    <w:p w:rsidR="00C31B0A" w:rsidRPr="00944B6B" w:rsidRDefault="00C31B0A" w:rsidP="00C31B0A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  <w:p w:rsidR="00C31B0A" w:rsidRPr="00FB632C" w:rsidRDefault="00C31B0A" w:rsidP="00C31B0A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B632C">
                        <w:rPr>
                          <w:b/>
                          <w:bCs/>
                          <w:sz w:val="28"/>
                          <w:szCs w:val="28"/>
                        </w:rPr>
                        <w:t>Development Technologies</w:t>
                      </w:r>
                    </w:p>
                    <w:p w:rsidR="00C31B0A" w:rsidRPr="00944B6B" w:rsidRDefault="00162452" w:rsidP="006F7428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GIT</w:t>
                      </w:r>
                      <w:r w:rsidR="00C31B0A" w:rsidRPr="00944B6B">
                        <w:rPr>
                          <w:sz w:val="28"/>
                          <w:szCs w:val="28"/>
                        </w:rPr>
                        <w:t xml:space="preserve"> Version Control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Firebase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AWS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944B6B">
                        <w:rPr>
                          <w:sz w:val="28"/>
                          <w:szCs w:val="28"/>
                        </w:rPr>
                        <w:t>Heroku</w:t>
                      </w:r>
                      <w:proofErr w:type="spellEnd"/>
                    </w:p>
                    <w:p w:rsidR="0045192A" w:rsidRDefault="0045192A" w:rsidP="00944B6B">
                      <w:pPr>
                        <w:pStyle w:val="Heading1"/>
                        <w:rPr>
                          <w:sz w:val="2"/>
                          <w:szCs w:val="2"/>
                        </w:rPr>
                      </w:pPr>
                    </w:p>
                    <w:p w:rsidR="00944B6B" w:rsidRPr="00944B6B" w:rsidRDefault="00944B6B" w:rsidP="00944B6B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Interests</w:t>
                      </w:r>
                    </w:p>
                    <w:p w:rsidR="00944B6B" w:rsidRPr="00944B6B" w:rsidRDefault="00944B6B" w:rsidP="00CD206A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Web Development</w:t>
                      </w:r>
                    </w:p>
                    <w:p w:rsidR="00944B6B" w:rsidRPr="00944B6B" w:rsidRDefault="00FB632C" w:rsidP="00CD206A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Competitive Programming</w:t>
                      </w:r>
                    </w:p>
                    <w:p w:rsidR="00944B6B" w:rsidRDefault="00944B6B" w:rsidP="00CD206A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Machine Learning</w:t>
                      </w:r>
                    </w:p>
                    <w:p w:rsidR="0045192A" w:rsidRDefault="0045192A" w:rsidP="00C40654">
                      <w:pPr>
                        <w:pStyle w:val="Heading1"/>
                        <w:rPr>
                          <w:sz w:val="2"/>
                          <w:szCs w:val="2"/>
                        </w:rPr>
                      </w:pPr>
                    </w:p>
                    <w:p w:rsidR="00C40654" w:rsidRPr="00944B6B" w:rsidRDefault="00C40654" w:rsidP="00C40654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Hobbies</w:t>
                      </w:r>
                    </w:p>
                    <w:p w:rsidR="00C40654" w:rsidRPr="00944B6B" w:rsidRDefault="00C40654" w:rsidP="00C40654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</w:rPr>
                        <w:t>Quoran</w:t>
                      </w:r>
                      <w:proofErr w:type="spellEnd"/>
                    </w:p>
                    <w:p w:rsidR="00C40654" w:rsidRPr="00944B6B" w:rsidRDefault="00C40654" w:rsidP="00C40654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</w:rPr>
                        <w:t>Sololearner</w:t>
                      </w:r>
                      <w:proofErr w:type="spellEnd"/>
                    </w:p>
                    <w:p w:rsidR="00FB632C" w:rsidRPr="00944B6B" w:rsidRDefault="00FB632C" w:rsidP="00944B6B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441AC">
        <w:rPr>
          <w:noProof/>
          <w:lang w:val="en-IN" w:eastAsia="en-IN" w:bidi="ta-IN"/>
        </w:rPr>
        <mc:AlternateContent>
          <mc:Choice Requires="wps">
            <w:drawing>
              <wp:anchor distT="45720" distB="45720" distL="114300" distR="114300" simplePos="0" relativeHeight="251658238" behindDoc="0" locked="0" layoutInCell="1" allowOverlap="1" wp14:anchorId="44BB66BA" wp14:editId="6460CB14">
                <wp:simplePos x="0" y="0"/>
                <wp:positionH relativeFrom="margin">
                  <wp:align>right</wp:align>
                </wp:positionH>
                <wp:positionV relativeFrom="paragraph">
                  <wp:posOffset>588010</wp:posOffset>
                </wp:positionV>
                <wp:extent cx="4502150" cy="9152890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915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41AC" w:rsidRPr="002B29DB" w:rsidRDefault="008441AC" w:rsidP="008441AC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7"/>
                                <w:szCs w:val="27"/>
                                <w:lang w:val="en-IN"/>
                              </w:rPr>
                            </w:pPr>
                            <w:r w:rsidRPr="002B29DB">
                              <w:rPr>
                                <w:b/>
                                <w:bCs/>
                                <w:i/>
                                <w:iCs/>
                                <w:sz w:val="27"/>
                                <w:szCs w:val="27"/>
                                <w:lang w:val="en-IN"/>
                              </w:rPr>
                              <w:t>Voracious Learner, Coding-Enthusiast, Tech-fanatic</w:t>
                            </w:r>
                          </w:p>
                          <w:p w:rsidR="00D14EA6" w:rsidRPr="00944B6B" w:rsidRDefault="00303D68" w:rsidP="00303D68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Education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34"/>
                              <w:gridCol w:w="2254"/>
                            </w:tblGrid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E95B9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B.E – Electronics and Communication Engineering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4673" w:type="dxa"/>
                                </w:tcPr>
                                <w:p w:rsidR="00FB632C" w:rsidRPr="00204388" w:rsidRDefault="00FB632C" w:rsidP="00FB632C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</w:pP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>Anna University – MIT Campus</w:t>
                                  </w: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305" w:type="dxa"/>
                                </w:tcPr>
                                <w:p w:rsidR="00FB632C" w:rsidRPr="00FB632C" w:rsidRDefault="00FB632C" w:rsidP="003D7B2D">
                                  <w:pPr>
                                    <w:pStyle w:val="NoSpacing"/>
                                    <w:jc w:val="right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2018 – Present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8441AC" w:rsidRDefault="00FB632C" w:rsidP="00C70472">
                                  <w:pPr>
                                    <w:pStyle w:val="NoSpacing"/>
                                    <w:spacing w:after="120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CGPA : 9.</w:t>
                                  </w:r>
                                  <w:r w:rsidR="00C70472">
                                    <w:rPr>
                                      <w:sz w:val="28"/>
                                      <w:szCs w:val="28"/>
                                    </w:rPr>
                                    <w:t>80</w:t>
                                  </w: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 xml:space="preserve"> (</w:t>
                                  </w:r>
                                  <w:r w:rsidR="00D81B19" w:rsidRPr="00FB632C">
                                    <w:rPr>
                                      <w:sz w:val="28"/>
                                      <w:szCs w:val="28"/>
                                    </w:rPr>
                                    <w:t>Up to</w:t>
                                  </w: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Sem</w:t>
                                  </w:r>
                                  <w:proofErr w:type="spellEnd"/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 xml:space="preserve"> V</w:t>
                                  </w:r>
                                  <w:r w:rsidR="00C70472">
                                    <w:rPr>
                                      <w:sz w:val="28"/>
                                      <w:szCs w:val="28"/>
                                    </w:rPr>
                                    <w:t>II</w:t>
                                  </w: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E95B9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Higher Secondary Education 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4673" w:type="dxa"/>
                                </w:tcPr>
                                <w:p w:rsidR="00FB632C" w:rsidRPr="00204388" w:rsidRDefault="00FB632C" w:rsidP="00FB632C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</w:pP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>Sunbeam Matric. Schools</w:t>
                                  </w: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305" w:type="dxa"/>
                                </w:tcPr>
                                <w:p w:rsidR="00FB632C" w:rsidRPr="00FB632C" w:rsidRDefault="00FB632C" w:rsidP="003D7B2D">
                                  <w:pPr>
                                    <w:pStyle w:val="NoSpacing"/>
                                    <w:jc w:val="right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2017 – 2018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8441AC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Score: 97.25%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E95B9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High School Education 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4673" w:type="dxa"/>
                                </w:tcPr>
                                <w:p w:rsidR="00FB632C" w:rsidRPr="00204388" w:rsidRDefault="00FB632C" w:rsidP="00FB632C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</w:pP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>Sunbeam Matric. Schools</w:t>
                                  </w: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305" w:type="dxa"/>
                                </w:tcPr>
                                <w:p w:rsidR="00FB632C" w:rsidRPr="00FB632C" w:rsidRDefault="00FB632C" w:rsidP="003D7B2D">
                                  <w:pPr>
                                    <w:pStyle w:val="NoSpacing"/>
                                    <w:jc w:val="right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2015 – 2016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8441AC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Score : 98%</w:t>
                                  </w:r>
                                </w:p>
                              </w:tc>
                            </w:tr>
                          </w:tbl>
                          <w:p w:rsidR="007A55E1" w:rsidRPr="00944B6B" w:rsidRDefault="005D362D" w:rsidP="007A55E1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Internship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39"/>
                              <w:gridCol w:w="2249"/>
                            </w:tblGrid>
                            <w:tr w:rsidR="0088694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88694C" w:rsidRPr="00FB632C" w:rsidRDefault="0088694C" w:rsidP="0088694C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oftware Developer Intern</w:t>
                                  </w:r>
                                </w:p>
                              </w:tc>
                            </w:tr>
                            <w:tr w:rsidR="0088694C" w:rsidRPr="00FB632C" w:rsidTr="00CC0C25">
                              <w:tc>
                                <w:tcPr>
                                  <w:tcW w:w="4673" w:type="dxa"/>
                                </w:tcPr>
                                <w:p w:rsidR="0088694C" w:rsidRPr="00FB632C" w:rsidRDefault="0088694C" w:rsidP="0088694C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66E7A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>VIASAT Inc.</w:t>
                                  </w:r>
                                </w:p>
                              </w:tc>
                              <w:tc>
                                <w:tcPr>
                                  <w:tcW w:w="2305" w:type="dxa"/>
                                </w:tcPr>
                                <w:p w:rsidR="0088694C" w:rsidRPr="00FB632C" w:rsidRDefault="0088694C" w:rsidP="00027863">
                                  <w:pPr>
                                    <w:pStyle w:val="NoSpacing"/>
                                    <w:spacing w:after="120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June – Aug 2021</w:t>
                                  </w:r>
                                </w:p>
                              </w:tc>
                            </w:tr>
                          </w:tbl>
                          <w:p w:rsidR="004D2C94" w:rsidRPr="00944B6B" w:rsidRDefault="004D2C94" w:rsidP="00B10FCF">
                            <w:pPr>
                              <w:pStyle w:val="Heading1"/>
                              <w:pBdr>
                                <w:bottom w:val="single" w:sz="4" w:space="2" w:color="262626" w:themeColor="text1" w:themeTint="D9"/>
                              </w:pBdr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Projec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2268"/>
                              <w:gridCol w:w="567"/>
                              <w:gridCol w:w="567"/>
                            </w:tblGrid>
                            <w:tr w:rsidR="00CC0C25" w:rsidRPr="00944B6B" w:rsidTr="00C70472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1167AC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proofErr w:type="spellStart"/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Quizinat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1167AC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7E889E9B" wp14:editId="5A398DED">
                                        <wp:extent cx="180000" cy="180000"/>
                                        <wp:effectExtent l="0" t="0" r="0" b="0"/>
                                        <wp:docPr id="28" name="Picture 28">
                                          <a:hlinkClick xmlns:a="http://schemas.openxmlformats.org/drawingml/2006/main" r:id="rId20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1167AC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6D06B368" wp14:editId="351D95B7">
                                        <wp:extent cx="180000" cy="180000"/>
                                        <wp:effectExtent l="0" t="0" r="0" b="0"/>
                                        <wp:docPr id="35" name="Picture 35">
                                          <a:hlinkClick xmlns:a="http://schemas.openxmlformats.org/drawingml/2006/main" r:id="rId21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 descr="Link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3F3DA2" w:rsidRDefault="00CC0C25" w:rsidP="00CC0C25">
                                  <w:pPr>
                                    <w:pStyle w:val="NoSpacing"/>
                                    <w:spacing w:after="12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Progressive Web App for Quiz Practice and Challenges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3256" w:type="dxa"/>
                                  <w:vAlign w:val="center"/>
                                </w:tcPr>
                                <w:p w:rsidR="00CC0C25" w:rsidRPr="00BA2725" w:rsidRDefault="00CC0C25" w:rsidP="00CC0C2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Mail-Opened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4B056DEA" wp14:editId="2A567B15">
                                        <wp:extent cx="180000" cy="180000"/>
                                        <wp:effectExtent l="0" t="0" r="0" b="0"/>
                                        <wp:docPr id="29" name="Picture 29">
                                          <a:hlinkClick xmlns:a="http://schemas.openxmlformats.org/drawingml/2006/main" r:id="rId23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52BC9CA2" wp14:editId="28D1E20C">
                                        <wp:extent cx="180000" cy="180000"/>
                                        <wp:effectExtent l="0" t="0" r="0" b="0"/>
                                        <wp:docPr id="34" name="Picture 34">
                                          <a:hlinkClick xmlns:a="http://schemas.openxmlformats.org/drawingml/2006/main" r:id="rId24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 descr="Link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9B7AFB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Email Tracker with Browser Notifications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3256" w:type="dxa"/>
                                  <w:vAlign w:val="center"/>
                                </w:tcPr>
                                <w:p w:rsidR="00CC0C25" w:rsidRPr="00BA2725" w:rsidRDefault="00C70472" w:rsidP="00CC0C2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Apocalypse </w:t>
                                  </w:r>
                                  <w:r w:rsidR="00CC0C25"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Website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16D9AF1E" wp14:editId="381FD3B0">
                                        <wp:extent cx="180000" cy="180000"/>
                                        <wp:effectExtent l="0" t="0" r="0" b="0"/>
                                        <wp:docPr id="24" name="Picture 24">
                                          <a:hlinkClick xmlns:a="http://schemas.openxmlformats.org/drawingml/2006/main" r:id="rId25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 descr="Link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70472" w:rsidP="009B7AFB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Event Registration Site for Symposium at MIT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3256" w:type="dxa"/>
                                  <w:vAlign w:val="center"/>
                                </w:tcPr>
                                <w:p w:rsidR="00CC0C25" w:rsidRPr="00BA2725" w:rsidRDefault="00CC0C25" w:rsidP="00CC0C2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proofErr w:type="spellStart"/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hirukkural</w:t>
                                  </w:r>
                                  <w:proofErr w:type="spellEnd"/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API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3808CCD9" wp14:editId="44A7665E">
                                        <wp:extent cx="180000" cy="180000"/>
                                        <wp:effectExtent l="0" t="0" r="0" b="0"/>
                                        <wp:docPr id="30" name="Picture 30">
                                          <a:hlinkClick xmlns:a="http://schemas.openxmlformats.org/drawingml/2006/main" r:id="rId26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650EED34" wp14:editId="08AEC18E">
                                        <wp:extent cx="180000" cy="180000"/>
                                        <wp:effectExtent l="0" t="0" r="0" b="0"/>
                                        <wp:docPr id="32" name="Picture 32">
                                          <a:hlinkClick xmlns:a="http://schemas.openxmlformats.org/drawingml/2006/main" r:id="rId27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 descr="Link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9B7AFB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 xml:space="preserve">REST API to serve </w:t>
                                  </w:r>
                                  <w:proofErr w:type="spellStart"/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Thirukkura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3256" w:type="dxa"/>
                                  <w:vAlign w:val="center"/>
                                </w:tcPr>
                                <w:p w:rsidR="00CC0C25" w:rsidRPr="00BA2725" w:rsidRDefault="00CC0C25" w:rsidP="00CC0C2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Grader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33441A03" wp14:editId="56A6AC1F">
                                        <wp:extent cx="180000" cy="180000"/>
                                        <wp:effectExtent l="0" t="0" r="0" b="0"/>
                                        <wp:docPr id="31" name="Picture 31">
                                          <a:hlinkClick xmlns:a="http://schemas.openxmlformats.org/drawingml/2006/main" r:id="rId28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9B7AFB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React Native (Android/IOS) GPA Calculator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70472">
                              <w:tc>
                                <w:tcPr>
                                  <w:tcW w:w="6658" w:type="dxa"/>
                                  <w:gridSpan w:val="4"/>
                                  <w:vAlign w:val="center"/>
                                </w:tcPr>
                                <w:p w:rsidR="00CC0C25" w:rsidRPr="008441AC" w:rsidRDefault="00CC0C25" w:rsidP="0057112F">
                                  <w:pPr>
                                    <w:pStyle w:val="NoSpacing"/>
                                    <w:jc w:val="center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57112F">
                                    <w:rPr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 xml:space="preserve">(--complete list at </w:t>
                                  </w:r>
                                  <w:hyperlink r:id="rId29" w:history="1">
                                    <w:r w:rsidRPr="0057112F">
                                      <w:rPr>
                                        <w:rStyle w:val="Hyperlink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  <w:t>agilan-</w:t>
                                    </w:r>
                                    <w:proofErr w:type="spellStart"/>
                                    <w:r w:rsidRPr="0057112F">
                                      <w:rPr>
                                        <w:rStyle w:val="Hyperlink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  <w:t>pro.web.app</w:t>
                                    </w:r>
                                    <w:proofErr w:type="spellEnd"/>
                                  </w:hyperlink>
                                  <w:r w:rsidRPr="0057112F">
                                    <w:rPr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--)</w:t>
                                  </w:r>
                                </w:p>
                              </w:tc>
                            </w:tr>
                          </w:tbl>
                          <w:p w:rsidR="00C40654" w:rsidRPr="00944B6B" w:rsidRDefault="00C40654" w:rsidP="00C40654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Achievements</w:t>
                            </w:r>
                          </w:p>
                          <w:p w:rsidR="00C40654" w:rsidRDefault="00C40654" w:rsidP="00531907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CAT-A-THON 2021 </w:t>
                            </w:r>
                            <w:r w:rsidRPr="00C7047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Winner</w:t>
                            </w:r>
                          </w:p>
                          <w:p w:rsidR="00C40654" w:rsidRDefault="00C40654" w:rsidP="00531907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MIT Institute Award – 2020</w:t>
                            </w:r>
                          </w:p>
                          <w:p w:rsidR="00C40654" w:rsidRDefault="00C40654" w:rsidP="00531907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SSLC District Rank </w:t>
                            </w:r>
                          </w:p>
                          <w:p w:rsidR="00A96172" w:rsidRPr="00944B6B" w:rsidRDefault="00A96172" w:rsidP="007A55E1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B66BA" id="_x0000_s1027" type="#_x0000_t202" style="position:absolute;margin-left:303.3pt;margin-top:46.3pt;width:354.5pt;height:720.7pt;z-index:25165823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" stroked="f">
                <v:textbox>
                  <w:txbxContent>
                    <w:p w:rsidR="008441AC" w:rsidRPr="002B29DB" w:rsidRDefault="008441AC" w:rsidP="008441AC">
                      <w:pPr>
                        <w:rPr>
                          <w:b/>
                          <w:bCs/>
                          <w:i/>
                          <w:iCs/>
                          <w:sz w:val="27"/>
                          <w:szCs w:val="27"/>
                          <w:lang w:val="en-IN"/>
                        </w:rPr>
                      </w:pPr>
                      <w:r w:rsidRPr="002B29DB">
                        <w:rPr>
                          <w:b/>
                          <w:bCs/>
                          <w:i/>
                          <w:iCs/>
                          <w:sz w:val="27"/>
                          <w:szCs w:val="27"/>
                          <w:lang w:val="en-IN"/>
                        </w:rPr>
                        <w:t>Voracious Learner, Coding-Enthusiast, Tech-fanatic</w:t>
                      </w:r>
                    </w:p>
                    <w:p w:rsidR="00D14EA6" w:rsidRPr="00944B6B" w:rsidRDefault="00303D68" w:rsidP="00303D68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Education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34"/>
                        <w:gridCol w:w="2254"/>
                      </w:tblGrid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E95B9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.E – Electronics and Communication Engineering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4673" w:type="dxa"/>
                          </w:tcPr>
                          <w:p w:rsidR="00FB632C" w:rsidRPr="00204388" w:rsidRDefault="00FB632C" w:rsidP="00FB632C">
                            <w:pPr>
                              <w:pStyle w:val="NoSpacing"/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</w:pP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>Anna University – MIT Campus</w:t>
                            </w: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305" w:type="dxa"/>
                          </w:tcPr>
                          <w:p w:rsidR="00FB632C" w:rsidRPr="00FB632C" w:rsidRDefault="00FB632C" w:rsidP="003D7B2D">
                            <w:pPr>
                              <w:pStyle w:val="NoSpacing"/>
                              <w:jc w:val="righ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2018 – Present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8441AC" w:rsidRDefault="00FB632C" w:rsidP="00C70472">
                            <w:pPr>
                              <w:pStyle w:val="NoSpacing"/>
                              <w:spacing w:after="120"/>
                              <w:rPr>
                                <w:sz w:val="2"/>
                                <w:szCs w:val="2"/>
                              </w:rPr>
                            </w:pPr>
                            <w:r w:rsidRPr="00FB632C">
                              <w:rPr>
                                <w:sz w:val="28"/>
                                <w:szCs w:val="28"/>
                              </w:rPr>
                              <w:t>CGPA : 9.</w:t>
                            </w:r>
                            <w:r w:rsidR="00C70472">
                              <w:rPr>
                                <w:sz w:val="28"/>
                                <w:szCs w:val="28"/>
                              </w:rPr>
                              <w:t>80</w:t>
                            </w:r>
                            <w:r w:rsidRPr="00FB632C">
                              <w:rPr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="00D81B19" w:rsidRPr="00FB632C">
                              <w:rPr>
                                <w:sz w:val="28"/>
                                <w:szCs w:val="28"/>
                              </w:rPr>
                              <w:t>Up to</w:t>
                            </w:r>
                            <w:r w:rsidRPr="00FB632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FB632C">
                              <w:rPr>
                                <w:sz w:val="28"/>
                                <w:szCs w:val="28"/>
                              </w:rPr>
                              <w:t>Sem</w:t>
                            </w:r>
                            <w:proofErr w:type="spellEnd"/>
                            <w:r w:rsidRPr="00FB632C">
                              <w:rPr>
                                <w:sz w:val="28"/>
                                <w:szCs w:val="28"/>
                              </w:rPr>
                              <w:t xml:space="preserve"> V</w:t>
                            </w:r>
                            <w:r w:rsidR="00C70472">
                              <w:rPr>
                                <w:sz w:val="28"/>
                                <w:szCs w:val="28"/>
                              </w:rPr>
                              <w:t>II</w:t>
                            </w:r>
                            <w:r w:rsidRPr="00FB632C"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E95B9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Higher Secondary Education 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4673" w:type="dxa"/>
                          </w:tcPr>
                          <w:p w:rsidR="00FB632C" w:rsidRPr="00204388" w:rsidRDefault="00FB632C" w:rsidP="00FB632C">
                            <w:pPr>
                              <w:pStyle w:val="NoSpacing"/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</w:pP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>Sunbeam Matric. Schools</w:t>
                            </w: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305" w:type="dxa"/>
                          </w:tcPr>
                          <w:p w:rsidR="00FB632C" w:rsidRPr="00FB632C" w:rsidRDefault="00FB632C" w:rsidP="003D7B2D">
                            <w:pPr>
                              <w:pStyle w:val="NoSpacing"/>
                              <w:jc w:val="righ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2017 – 2018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8441AC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sz w:val="28"/>
                                <w:szCs w:val="28"/>
                              </w:rPr>
                              <w:t>Score: 97.25%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E95B9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High School Education 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4673" w:type="dxa"/>
                          </w:tcPr>
                          <w:p w:rsidR="00FB632C" w:rsidRPr="00204388" w:rsidRDefault="00FB632C" w:rsidP="00FB632C">
                            <w:pPr>
                              <w:pStyle w:val="NoSpacing"/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</w:pP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>Sunbeam Matric. Schools</w:t>
                            </w: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305" w:type="dxa"/>
                          </w:tcPr>
                          <w:p w:rsidR="00FB632C" w:rsidRPr="00FB632C" w:rsidRDefault="00FB632C" w:rsidP="003D7B2D">
                            <w:pPr>
                              <w:pStyle w:val="NoSpacing"/>
                              <w:jc w:val="righ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2015 – 2016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8441AC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sz w:val="28"/>
                                <w:szCs w:val="28"/>
                              </w:rPr>
                              <w:t>Score : 98%</w:t>
                            </w:r>
                          </w:p>
                        </w:tc>
                      </w:tr>
                    </w:tbl>
                    <w:p w:rsidR="007A55E1" w:rsidRPr="00944B6B" w:rsidRDefault="005D362D" w:rsidP="007A55E1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Internship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39"/>
                        <w:gridCol w:w="2249"/>
                      </w:tblGrid>
                      <w:tr w:rsidR="0088694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88694C" w:rsidRPr="00FB632C" w:rsidRDefault="0088694C" w:rsidP="0088694C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oftware Developer Intern</w:t>
                            </w:r>
                          </w:p>
                        </w:tc>
                      </w:tr>
                      <w:tr w:rsidR="0088694C" w:rsidRPr="00FB632C" w:rsidTr="00CC0C25">
                        <w:tc>
                          <w:tcPr>
                            <w:tcW w:w="4673" w:type="dxa"/>
                          </w:tcPr>
                          <w:p w:rsidR="0088694C" w:rsidRPr="00FB632C" w:rsidRDefault="0088694C" w:rsidP="0088694C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366E7A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>VIASAT Inc.</w:t>
                            </w:r>
                          </w:p>
                        </w:tc>
                        <w:tc>
                          <w:tcPr>
                            <w:tcW w:w="2305" w:type="dxa"/>
                          </w:tcPr>
                          <w:p w:rsidR="0088694C" w:rsidRPr="00FB632C" w:rsidRDefault="0088694C" w:rsidP="00027863">
                            <w:pPr>
                              <w:pStyle w:val="NoSpacing"/>
                              <w:spacing w:after="120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June – Aug 2021</w:t>
                            </w:r>
                          </w:p>
                        </w:tc>
                      </w:tr>
                    </w:tbl>
                    <w:p w:rsidR="004D2C94" w:rsidRPr="00944B6B" w:rsidRDefault="004D2C94" w:rsidP="00B10FCF">
                      <w:pPr>
                        <w:pStyle w:val="Heading1"/>
                        <w:pBdr>
                          <w:bottom w:val="single" w:sz="4" w:space="2" w:color="262626" w:themeColor="text1" w:themeTint="D9"/>
                        </w:pBdr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Project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2268"/>
                        <w:gridCol w:w="567"/>
                        <w:gridCol w:w="567"/>
                      </w:tblGrid>
                      <w:tr w:rsidR="00CC0C25" w:rsidRPr="00944B6B" w:rsidTr="00C70472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1167AC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Quizinato</w:t>
                            </w:r>
                            <w:proofErr w:type="spellEnd"/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1167AC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7E889E9B" wp14:editId="5A398DED">
                                  <wp:extent cx="180000" cy="180000"/>
                                  <wp:effectExtent l="0" t="0" r="0" b="0"/>
                                  <wp:docPr id="28" name="Picture 28">
                                    <a:hlinkClick xmlns:a="http://schemas.openxmlformats.org/drawingml/2006/main" r:id="rId20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1167AC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6D06B368" wp14:editId="351D95B7">
                                  <wp:extent cx="180000" cy="180000"/>
                                  <wp:effectExtent l="0" t="0" r="0" b="0"/>
                                  <wp:docPr id="35" name="Picture 35">
                                    <a:hlinkClick xmlns:a="http://schemas.openxmlformats.org/drawingml/2006/main" r:id="rId21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Lin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3F3DA2" w:rsidRDefault="00CC0C25" w:rsidP="00CC0C25">
                            <w:pPr>
                              <w:pStyle w:val="NoSpacing"/>
                              <w:spacing w:after="120"/>
                              <w:rPr>
                                <w:sz w:val="24"/>
                                <w:szCs w:val="24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>Progressive Web App for Quiz Practice and Challenges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3256" w:type="dxa"/>
                            <w:vAlign w:val="center"/>
                          </w:tcPr>
                          <w:p w:rsidR="00CC0C25" w:rsidRPr="00BA2725" w:rsidRDefault="00CC0C25" w:rsidP="00CC0C2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ail-Opened</w:t>
                            </w:r>
                          </w:p>
                        </w:tc>
                        <w:tc>
                          <w:tcPr>
                            <w:tcW w:w="2268" w:type="dxa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4B056DEA" wp14:editId="2A567B15">
                                  <wp:extent cx="180000" cy="180000"/>
                                  <wp:effectExtent l="0" t="0" r="0" b="0"/>
                                  <wp:docPr id="29" name="Picture 29">
                                    <a:hlinkClick xmlns:a="http://schemas.openxmlformats.org/drawingml/2006/main" r:id="rId23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52BC9CA2" wp14:editId="28D1E20C">
                                  <wp:extent cx="180000" cy="180000"/>
                                  <wp:effectExtent l="0" t="0" r="0" b="0"/>
                                  <wp:docPr id="34" name="Picture 34">
                                    <a:hlinkClick xmlns:a="http://schemas.openxmlformats.org/drawingml/2006/main" r:id="rId24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Lin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9B7AFB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>Email Tracker with Browser Notifications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3256" w:type="dxa"/>
                            <w:vAlign w:val="center"/>
                          </w:tcPr>
                          <w:p w:rsidR="00CC0C25" w:rsidRPr="00BA2725" w:rsidRDefault="00C70472" w:rsidP="00CC0C2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Apocalypse </w:t>
                            </w:r>
                            <w:r w:rsidR="00CC0C25"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Website</w:t>
                            </w:r>
                          </w:p>
                        </w:tc>
                        <w:tc>
                          <w:tcPr>
                            <w:tcW w:w="2268" w:type="dxa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16D9AF1E" wp14:editId="381FD3B0">
                                  <wp:extent cx="180000" cy="180000"/>
                                  <wp:effectExtent l="0" t="0" r="0" b="0"/>
                                  <wp:docPr id="24" name="Picture 24">
                                    <a:hlinkClick xmlns:a="http://schemas.openxmlformats.org/drawingml/2006/main" r:id="rId25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Lin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70472" w:rsidP="009B7AFB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vent Registration Site for Symposium at MIT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3256" w:type="dxa"/>
                            <w:vAlign w:val="center"/>
                          </w:tcPr>
                          <w:p w:rsidR="00CC0C25" w:rsidRPr="00BA2725" w:rsidRDefault="00CC0C25" w:rsidP="00CC0C2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hirukkural</w:t>
                            </w:r>
                            <w:proofErr w:type="spellEnd"/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PI</w:t>
                            </w:r>
                          </w:p>
                        </w:tc>
                        <w:tc>
                          <w:tcPr>
                            <w:tcW w:w="2268" w:type="dxa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3808CCD9" wp14:editId="44A7665E">
                                  <wp:extent cx="180000" cy="180000"/>
                                  <wp:effectExtent l="0" t="0" r="0" b="0"/>
                                  <wp:docPr id="30" name="Picture 30">
                                    <a:hlinkClick xmlns:a="http://schemas.openxmlformats.org/drawingml/2006/main" r:id="rId26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650EED34" wp14:editId="08AEC18E">
                                  <wp:extent cx="180000" cy="180000"/>
                                  <wp:effectExtent l="0" t="0" r="0" b="0"/>
                                  <wp:docPr id="32" name="Picture 32">
                                    <a:hlinkClick xmlns:a="http://schemas.openxmlformats.org/drawingml/2006/main" r:id="rId27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Lin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9B7AFB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 xml:space="preserve">REST API to serve </w:t>
                            </w:r>
                            <w:proofErr w:type="spellStart"/>
                            <w:r w:rsidRPr="003F3DA2">
                              <w:rPr>
                                <w:sz w:val="24"/>
                                <w:szCs w:val="24"/>
                              </w:rPr>
                              <w:t>Thirukkural</w:t>
                            </w:r>
                            <w:proofErr w:type="spellEnd"/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3256" w:type="dxa"/>
                            <w:vAlign w:val="center"/>
                          </w:tcPr>
                          <w:p w:rsidR="00CC0C25" w:rsidRPr="00BA2725" w:rsidRDefault="00CC0C25" w:rsidP="00CC0C2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Grader</w:t>
                            </w:r>
                          </w:p>
                        </w:tc>
                        <w:tc>
                          <w:tcPr>
                            <w:tcW w:w="2268" w:type="dxa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33441A03" wp14:editId="56A6AC1F">
                                  <wp:extent cx="180000" cy="180000"/>
                                  <wp:effectExtent l="0" t="0" r="0" b="0"/>
                                  <wp:docPr id="31" name="Picture 31">
                                    <a:hlinkClick xmlns:a="http://schemas.openxmlformats.org/drawingml/2006/main" r:id="rId28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9B7AFB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>React Native (Android/IOS) GPA Calculator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70472">
                        <w:tc>
                          <w:tcPr>
                            <w:tcW w:w="6658" w:type="dxa"/>
                            <w:gridSpan w:val="4"/>
                            <w:vAlign w:val="center"/>
                          </w:tcPr>
                          <w:p w:rsidR="00CC0C25" w:rsidRPr="008441AC" w:rsidRDefault="00CC0C25" w:rsidP="0057112F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57112F">
                              <w:rPr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(--complete list at </w:t>
                            </w:r>
                            <w:hyperlink r:id="rId30" w:history="1">
                              <w:r w:rsidRPr="0057112F">
                                <w:rPr>
                                  <w:rStyle w:val="Hyperlink"/>
                                  <w:i/>
                                  <w:iCs/>
                                  <w:sz w:val="32"/>
                                  <w:szCs w:val="32"/>
                                </w:rPr>
                                <w:t>agilan-</w:t>
                              </w:r>
                              <w:proofErr w:type="spellStart"/>
                              <w:r w:rsidRPr="0057112F">
                                <w:rPr>
                                  <w:rStyle w:val="Hyperlink"/>
                                  <w:i/>
                                  <w:iCs/>
                                  <w:sz w:val="32"/>
                                  <w:szCs w:val="32"/>
                                </w:rPr>
                                <w:t>pro.web.app</w:t>
                              </w:r>
                              <w:proofErr w:type="spellEnd"/>
                            </w:hyperlink>
                            <w:r w:rsidRPr="0057112F">
                              <w:rPr>
                                <w:i/>
                                <w:iCs/>
                                <w:sz w:val="32"/>
                                <w:szCs w:val="32"/>
                              </w:rPr>
                              <w:t>--)</w:t>
                            </w:r>
                          </w:p>
                        </w:tc>
                      </w:tr>
                    </w:tbl>
                    <w:p w:rsidR="00C40654" w:rsidRPr="00944B6B" w:rsidRDefault="00C40654" w:rsidP="00C40654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Achievements</w:t>
                      </w:r>
                    </w:p>
                    <w:p w:rsidR="00C40654" w:rsidRDefault="00C40654" w:rsidP="00531907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CAT-A-THON 2021 </w:t>
                      </w:r>
                      <w:r w:rsidRPr="00C70472">
                        <w:rPr>
                          <w:b/>
                          <w:bCs/>
                          <w:sz w:val="28"/>
                          <w:szCs w:val="28"/>
                        </w:rPr>
                        <w:t>Winner</w:t>
                      </w:r>
                    </w:p>
                    <w:p w:rsidR="00C40654" w:rsidRDefault="00C40654" w:rsidP="00531907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MIT Institute Award – 2020</w:t>
                      </w:r>
                    </w:p>
                    <w:p w:rsidR="00C40654" w:rsidRDefault="00C40654" w:rsidP="00531907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SSLC District Rank </w:t>
                      </w:r>
                    </w:p>
                    <w:p w:rsidR="00A96172" w:rsidRPr="00944B6B" w:rsidRDefault="00A96172" w:rsidP="007A55E1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658B"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05BB27A" wp14:editId="08DAE7F6">
                <wp:simplePos x="0" y="0"/>
                <wp:positionH relativeFrom="page">
                  <wp:align>right</wp:align>
                </wp:positionH>
                <wp:positionV relativeFrom="paragraph">
                  <wp:posOffset>-151130</wp:posOffset>
                </wp:positionV>
                <wp:extent cx="7772400" cy="617220"/>
                <wp:effectExtent l="0" t="0" r="0" b="0"/>
                <wp:wrapNone/>
                <wp:docPr id="11" name="Prostoką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6172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  <a:alpha val="79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14CDB" w:rsidRPr="002426AC" w:rsidRDefault="00214CDB" w:rsidP="00721505">
                            <w:pPr>
                              <w:rPr>
                                <w:rFonts w:ascii="Arial Black" w:hAnsi="Arial Black"/>
                                <w:color w:val="FFFFFF" w:themeColor="background1"/>
                                <w:sz w:val="72"/>
                                <w:szCs w:val="72"/>
                                <w:lang w:val="en-IN"/>
                              </w:rPr>
                            </w:pPr>
                            <w:r w:rsidRPr="002426AC">
                              <w:rPr>
                                <w:rFonts w:ascii="Arial Black" w:hAnsi="Arial Black"/>
                                <w:color w:val="FFFFFF" w:themeColor="background1"/>
                                <w:sz w:val="72"/>
                                <w:szCs w:val="72"/>
                                <w:lang w:val="en-IN"/>
                              </w:rPr>
                              <w:t>AGILAN I</w:t>
                            </w:r>
                          </w:p>
                          <w:p w:rsidR="00214CDB" w:rsidRPr="002426AC" w:rsidRDefault="00214CDB" w:rsidP="00214CDB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44000" tIns="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BB27A" id="Prostokąt 11" o:spid="_x0000_s1028" style="position:absolute;margin-left:560.8pt;margin-top:-11.9pt;width:612pt;height:48.6pt;z-index:25167462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" fillcolor="#375623 [1609]" stroked="f" strokeweight="1pt">
                <v:fill opacity="51657f"/>
                <v:textbox inset="4mm,0">
                  <w:txbxContent>
                    <w:p w:rsidR="00214CDB" w:rsidRPr="002426AC" w:rsidRDefault="00214CDB" w:rsidP="00721505">
                      <w:pPr>
                        <w:rPr>
                          <w:rFonts w:ascii="Arial Black" w:hAnsi="Arial Black"/>
                          <w:color w:val="FFFFFF" w:themeColor="background1"/>
                          <w:sz w:val="72"/>
                          <w:szCs w:val="72"/>
                          <w:lang w:val="en-IN"/>
                        </w:rPr>
                      </w:pPr>
                      <w:r w:rsidRPr="002426AC">
                        <w:rPr>
                          <w:rFonts w:ascii="Arial Black" w:hAnsi="Arial Black"/>
                          <w:color w:val="FFFFFF" w:themeColor="background1"/>
                          <w:sz w:val="72"/>
                          <w:szCs w:val="72"/>
                          <w:lang w:val="en-IN"/>
                        </w:rPr>
                        <w:t>AGILAN I</w:t>
                      </w:r>
                    </w:p>
                    <w:p w:rsidR="00214CDB" w:rsidRPr="002426AC" w:rsidRDefault="00214CDB" w:rsidP="00214CDB">
                      <w:pPr>
                        <w:jc w:val="center"/>
                        <w:rPr>
                          <w:sz w:val="32"/>
                          <w:szCs w:val="32"/>
                          <w:lang w:val="en-IN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9D0CEE"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18E84AEA" wp14:editId="228EB46C">
                <wp:simplePos x="0" y="0"/>
                <wp:positionH relativeFrom="page">
                  <wp:align>left</wp:align>
                </wp:positionH>
                <wp:positionV relativeFrom="paragraph">
                  <wp:posOffset>-431589</wp:posOffset>
                </wp:positionV>
                <wp:extent cx="2921000" cy="1032510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0" cy="103251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6C8F5" id="Prostokąt 1" o:spid="_x0000_s1026" style="position:absolute;margin-left:0;margin-top:-34pt;width:230pt;height:813pt;z-index:25165926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" fillcolor="#a8d08d [1945]" stroked="f" strokeweight="1pt">
                <w10:wrap anchorx="page"/>
              </v:rect>
            </w:pict>
          </mc:Fallback>
        </mc:AlternateContent>
      </w:r>
    </w:p>
    <w:sectPr w:rsidR="003E463C" w:rsidSect="009D0CEE">
      <w:pgSz w:w="12240" w:h="15840"/>
      <w:pgMar w:top="238" w:right="363" w:bottom="244" w:left="35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47638"/>
    <w:multiLevelType w:val="hybridMultilevel"/>
    <w:tmpl w:val="19AE6CD0"/>
    <w:lvl w:ilvl="0" w:tplc="B854E11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74F03"/>
    <w:multiLevelType w:val="hybridMultilevel"/>
    <w:tmpl w:val="C8E69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EB1873"/>
    <w:multiLevelType w:val="hybridMultilevel"/>
    <w:tmpl w:val="634856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D7012B"/>
    <w:multiLevelType w:val="hybridMultilevel"/>
    <w:tmpl w:val="F0E666C8"/>
    <w:lvl w:ilvl="0" w:tplc="B854E11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320AC3"/>
    <w:multiLevelType w:val="hybridMultilevel"/>
    <w:tmpl w:val="F65A9EF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6B0CE2"/>
    <w:multiLevelType w:val="hybridMultilevel"/>
    <w:tmpl w:val="D42409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884AC1"/>
    <w:multiLevelType w:val="hybridMultilevel"/>
    <w:tmpl w:val="44361D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245CB8"/>
    <w:multiLevelType w:val="hybridMultilevel"/>
    <w:tmpl w:val="A0DED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5B73FFA"/>
    <w:multiLevelType w:val="hybridMultilevel"/>
    <w:tmpl w:val="44C46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EF2B3E"/>
    <w:multiLevelType w:val="hybridMultilevel"/>
    <w:tmpl w:val="579C7A8E"/>
    <w:lvl w:ilvl="0" w:tplc="B854E11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E20C93"/>
    <w:multiLevelType w:val="hybridMultilevel"/>
    <w:tmpl w:val="1B5841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3B5DF2"/>
    <w:multiLevelType w:val="hybridMultilevel"/>
    <w:tmpl w:val="C2F00C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81D4CC0"/>
    <w:multiLevelType w:val="hybridMultilevel"/>
    <w:tmpl w:val="333045E2"/>
    <w:lvl w:ilvl="0" w:tplc="B854E11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355796"/>
    <w:multiLevelType w:val="hybridMultilevel"/>
    <w:tmpl w:val="A94C4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5"/>
  </w:num>
  <w:num w:numId="5">
    <w:abstractNumId w:val="13"/>
  </w:num>
  <w:num w:numId="6">
    <w:abstractNumId w:val="6"/>
  </w:num>
  <w:num w:numId="7">
    <w:abstractNumId w:val="11"/>
  </w:num>
  <w:num w:numId="8">
    <w:abstractNumId w:val="4"/>
  </w:num>
  <w:num w:numId="9">
    <w:abstractNumId w:val="2"/>
  </w:num>
  <w:num w:numId="10">
    <w:abstractNumId w:val="3"/>
  </w:num>
  <w:num w:numId="11">
    <w:abstractNumId w:val="12"/>
  </w:num>
  <w:num w:numId="12">
    <w:abstractNumId w:val="0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NjYwMzE2MTCyNDJX0lEKTi0uzszPAykwqgUA+jkOcywAAAA="/>
  </w:docVars>
  <w:rsids>
    <w:rsidRoot w:val="00691793"/>
    <w:rsid w:val="00027863"/>
    <w:rsid w:val="00072234"/>
    <w:rsid w:val="001167AC"/>
    <w:rsid w:val="00162452"/>
    <w:rsid w:val="00191376"/>
    <w:rsid w:val="001A2A68"/>
    <w:rsid w:val="00204388"/>
    <w:rsid w:val="00214CDB"/>
    <w:rsid w:val="002426AC"/>
    <w:rsid w:val="0028788C"/>
    <w:rsid w:val="00291413"/>
    <w:rsid w:val="00292971"/>
    <w:rsid w:val="002B29DB"/>
    <w:rsid w:val="00303D68"/>
    <w:rsid w:val="003139E2"/>
    <w:rsid w:val="00361F68"/>
    <w:rsid w:val="00366E7A"/>
    <w:rsid w:val="003B16C0"/>
    <w:rsid w:val="003D7B2D"/>
    <w:rsid w:val="003F3DA2"/>
    <w:rsid w:val="004354F8"/>
    <w:rsid w:val="0045192A"/>
    <w:rsid w:val="00483A01"/>
    <w:rsid w:val="004D2C94"/>
    <w:rsid w:val="004D54F2"/>
    <w:rsid w:val="00531907"/>
    <w:rsid w:val="00542B8E"/>
    <w:rsid w:val="0057112F"/>
    <w:rsid w:val="005D362D"/>
    <w:rsid w:val="006708BC"/>
    <w:rsid w:val="00691793"/>
    <w:rsid w:val="006C0726"/>
    <w:rsid w:val="006F2770"/>
    <w:rsid w:val="006F4FD4"/>
    <w:rsid w:val="006F7428"/>
    <w:rsid w:val="00721505"/>
    <w:rsid w:val="0072615F"/>
    <w:rsid w:val="00765304"/>
    <w:rsid w:val="00777935"/>
    <w:rsid w:val="007A55E1"/>
    <w:rsid w:val="007E1D9D"/>
    <w:rsid w:val="007F6187"/>
    <w:rsid w:val="00811D81"/>
    <w:rsid w:val="00814E89"/>
    <w:rsid w:val="008439A8"/>
    <w:rsid w:val="00843CAD"/>
    <w:rsid w:val="008441AC"/>
    <w:rsid w:val="00873A07"/>
    <w:rsid w:val="0088694C"/>
    <w:rsid w:val="00944B6B"/>
    <w:rsid w:val="009714DC"/>
    <w:rsid w:val="009866F4"/>
    <w:rsid w:val="009B7AFB"/>
    <w:rsid w:val="009D0CEE"/>
    <w:rsid w:val="00A6024A"/>
    <w:rsid w:val="00A7779A"/>
    <w:rsid w:val="00A96172"/>
    <w:rsid w:val="00AB658B"/>
    <w:rsid w:val="00AF6B90"/>
    <w:rsid w:val="00B10FCF"/>
    <w:rsid w:val="00B145DC"/>
    <w:rsid w:val="00B526F5"/>
    <w:rsid w:val="00BA2725"/>
    <w:rsid w:val="00C006AF"/>
    <w:rsid w:val="00C31020"/>
    <w:rsid w:val="00C31B0A"/>
    <w:rsid w:val="00C40654"/>
    <w:rsid w:val="00C70472"/>
    <w:rsid w:val="00C90503"/>
    <w:rsid w:val="00CC0C25"/>
    <w:rsid w:val="00CC28C0"/>
    <w:rsid w:val="00CD109A"/>
    <w:rsid w:val="00CD206A"/>
    <w:rsid w:val="00D13AD8"/>
    <w:rsid w:val="00D14EA6"/>
    <w:rsid w:val="00D52C66"/>
    <w:rsid w:val="00D74E11"/>
    <w:rsid w:val="00D81B19"/>
    <w:rsid w:val="00E238E3"/>
    <w:rsid w:val="00EB5097"/>
    <w:rsid w:val="00EF7D2B"/>
    <w:rsid w:val="00F42113"/>
    <w:rsid w:val="00F5170C"/>
    <w:rsid w:val="00F5276F"/>
    <w:rsid w:val="00F96FE6"/>
    <w:rsid w:val="00F97559"/>
    <w:rsid w:val="00FB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E590D4-9A41-4830-9951-6E11BB562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08BC"/>
  </w:style>
  <w:style w:type="paragraph" w:styleId="Heading1">
    <w:name w:val="heading 1"/>
    <w:basedOn w:val="Normal"/>
    <w:next w:val="Normal"/>
    <w:link w:val="Heading1Char"/>
    <w:uiPriority w:val="9"/>
    <w:qFormat/>
    <w:rsid w:val="00843CAD"/>
    <w:pPr>
      <w:keepNext/>
      <w:keepLines/>
      <w:pBdr>
        <w:bottom w:val="single" w:sz="4" w:space="1" w:color="262626" w:themeColor="text1" w:themeTint="D9"/>
      </w:pBdr>
      <w:spacing w:before="240" w:after="240"/>
      <w:outlineLvl w:val="0"/>
    </w:pPr>
    <w:rPr>
      <w:rFonts w:ascii="Arial Black" w:eastAsiaTheme="majorEastAsia" w:hAnsi="Arial Black" w:cstheme="majorBidi"/>
      <w:color w:val="262626" w:themeColor="text1" w:themeTint="D9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3CAD"/>
    <w:rPr>
      <w:rFonts w:ascii="Arial Black" w:eastAsiaTheme="majorEastAsia" w:hAnsi="Arial Black" w:cstheme="majorBidi"/>
      <w:color w:val="262626" w:themeColor="text1" w:themeTint="D9"/>
      <w:sz w:val="32"/>
      <w:szCs w:val="32"/>
    </w:rPr>
  </w:style>
  <w:style w:type="paragraph" w:styleId="NoSpacing">
    <w:name w:val="No Spacing"/>
    <w:uiPriority w:val="1"/>
    <w:qFormat/>
    <w:rsid w:val="00EF7D2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1F6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708B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ilan-pro.web.app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.linkedin.com/in/agilan2001/" TargetMode="External"/><Relationship Id="rId26" Type="http://schemas.openxmlformats.org/officeDocument/2006/relationships/hyperlink" Target="https://github.com/agilan2001/api-thirukkural" TargetMode="External"/><Relationship Id="rId3" Type="http://schemas.openxmlformats.org/officeDocument/2006/relationships/styles" Target="styles.xml"/><Relationship Id="rId21" Type="http://schemas.openxmlformats.org/officeDocument/2006/relationships/hyperlink" Target="https://quizinato.web.app/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www.linkedin.com/in/agilan2001/" TargetMode="External"/><Relationship Id="rId17" Type="http://schemas.openxmlformats.org/officeDocument/2006/relationships/hyperlink" Target="https://github.com/agilan2001" TargetMode="External"/><Relationship Id="rId25" Type="http://schemas.openxmlformats.org/officeDocument/2006/relationships/hyperlink" Target="https://kal-pathippagam.web.app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gilan-pro.web.app" TargetMode="External"/><Relationship Id="rId20" Type="http://schemas.openxmlformats.org/officeDocument/2006/relationships/hyperlink" Target="https://github.com/3-bro-grammers/Quizz_app" TargetMode="External"/><Relationship Id="rId29" Type="http://schemas.openxmlformats.org/officeDocument/2006/relationships/hyperlink" Target="https://agilan-pro.web.app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24" Type="http://schemas.openxmlformats.org/officeDocument/2006/relationships/hyperlink" Target="https://mail-opened.web.app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github.com/agilan2001/mail-opened" TargetMode="External"/><Relationship Id="rId28" Type="http://schemas.openxmlformats.org/officeDocument/2006/relationships/hyperlink" Target="https://github.com/agilan2001/Grader" TargetMode="External"/><Relationship Id="rId10" Type="http://schemas.openxmlformats.org/officeDocument/2006/relationships/hyperlink" Target="https://github.com/agilan2001" TargetMode="External"/><Relationship Id="rId19" Type="http://schemas.openxmlformats.org/officeDocument/2006/relationships/hyperlink" Target="mailto:agilanvlr2001@gmail.com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mailto:agilanvlr2001@gmail.com" TargetMode="External"/><Relationship Id="rId22" Type="http://schemas.openxmlformats.org/officeDocument/2006/relationships/image" Target="media/image7.png"/><Relationship Id="rId27" Type="http://schemas.openxmlformats.org/officeDocument/2006/relationships/hyperlink" Target="https://api-thirukkural.web.app/" TargetMode="External"/><Relationship Id="rId30" Type="http://schemas.openxmlformats.org/officeDocument/2006/relationships/hyperlink" Target="https://agilan-pro.web.app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F8FAD-2793-4F13-9910-197D9B7FE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1</Pages>
  <Words>0</Words>
  <Characters>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Microsoft account</cp:lastModifiedBy>
  <cp:revision>65</cp:revision>
  <cp:lastPrinted>2021-08-14T18:23:00Z</cp:lastPrinted>
  <dcterms:created xsi:type="dcterms:W3CDTF">2020-04-04T20:06:00Z</dcterms:created>
  <dcterms:modified xsi:type="dcterms:W3CDTF">2022-04-05T13:14:00Z</dcterms:modified>
</cp:coreProperties>
</file>